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47DD" w:rsidRPr="004578FB" w:rsidRDefault="00E847DD" w:rsidP="00E847DD">
      <w:pPr>
        <w:jc w:val="center"/>
        <w:rPr>
          <w:b/>
        </w:rPr>
      </w:pPr>
      <w:r w:rsidRPr="004578FB">
        <w:rPr>
          <w:b/>
        </w:rPr>
        <w:t>Meet the author</w:t>
      </w:r>
    </w:p>
    <w:p w:rsidR="00E847DD" w:rsidRDefault="00E847DD" w:rsidP="00E847DD">
      <w:pPr>
        <w:jc w:val="center"/>
      </w:pPr>
    </w:p>
    <w:p w:rsidR="00E847DD" w:rsidRDefault="00E847DD" w:rsidP="00E847DD">
      <w:pPr>
        <w:ind w:firstLine="708"/>
        <w:jc w:val="both"/>
      </w:pPr>
      <w:r>
        <w:t xml:space="preserve">Meet the Author aims to support literacy and to inspire children’s reading and writing by giving them the opportunity to meet some of the very best and most popular authors writing for children today. </w:t>
      </w:r>
    </w:p>
    <w:p w:rsidR="004405D2" w:rsidRDefault="00E847DD" w:rsidP="00E847DD">
      <w:pPr>
        <w:ind w:firstLine="708"/>
        <w:jc w:val="both"/>
      </w:pPr>
      <w:r>
        <w:t>All events will also offer children the chance to buy books and have them signed by the author.</w:t>
      </w:r>
    </w:p>
    <w:p w:rsidR="00E847DD" w:rsidRDefault="00E847DD" w:rsidP="00E847DD">
      <w:pPr>
        <w:ind w:firstLine="708"/>
        <w:jc w:val="both"/>
      </w:pPr>
      <w:r>
        <w:t>Aline Magalhaes is the author of the „Deco Heart-of-Gold” book. She writes for 6-10 year olds.</w:t>
      </w:r>
    </w:p>
    <w:p w:rsidR="00FC7938" w:rsidRDefault="00FC7938" w:rsidP="00E847DD">
      <w:pPr>
        <w:ind w:firstLine="708"/>
        <w:jc w:val="both"/>
      </w:pPr>
      <w:r>
        <w:t>Aline says „</w:t>
      </w:r>
      <w:r>
        <w:t>I hope that I am able to contribute in some way as they grow, to help fire their imagination, develop life skills, think about other people and foster a love of books and storytelling’.</w:t>
      </w:r>
    </w:p>
    <w:p w:rsidR="00E847DD" w:rsidRDefault="00E847DD" w:rsidP="00E847DD">
      <w:pPr>
        <w:ind w:firstLine="708"/>
        <w:jc w:val="both"/>
      </w:pPr>
    </w:p>
    <w:p w:rsidR="00E847DD" w:rsidRDefault="00E847DD" w:rsidP="00E847DD">
      <w:pPr>
        <w:ind w:firstLine="708"/>
        <w:jc w:val="both"/>
      </w:pPr>
      <w:bookmarkStart w:id="0" w:name="_GoBack"/>
      <w:bookmarkEnd w:id="0"/>
    </w:p>
    <w:p w:rsidR="00E847DD" w:rsidRDefault="00E847DD" w:rsidP="00E847DD">
      <w:pPr>
        <w:ind w:firstLine="708"/>
        <w:jc w:val="both"/>
      </w:pPr>
    </w:p>
    <w:sectPr w:rsidR="00E847D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zIyMze0MDEEEko6SsGpxcWZ+XkgBYa1ACmOHcUsAAAA"/>
  </w:docVars>
  <w:rsids>
    <w:rsidRoot w:val="00E847DD"/>
    <w:rsid w:val="0008726D"/>
    <w:rsid w:val="004405D2"/>
    <w:rsid w:val="004578FB"/>
    <w:rsid w:val="00E847DD"/>
    <w:rsid w:val="00FC793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84C3D9-275F-425F-8A5D-5EA10A851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89</Words>
  <Characters>52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dc:creator>
  <cp:keywords/>
  <dc:description/>
  <cp:lastModifiedBy>tania</cp:lastModifiedBy>
  <cp:revision>2</cp:revision>
  <dcterms:created xsi:type="dcterms:W3CDTF">2017-01-06T07:44:00Z</dcterms:created>
  <dcterms:modified xsi:type="dcterms:W3CDTF">2017-01-06T09:03:00Z</dcterms:modified>
</cp:coreProperties>
</file>